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63D847AE" w:rsidR="00310CE5" w:rsidRPr="000D5C4E" w:rsidRDefault="000D5C4E" w:rsidP="00310CE5">
      <w:pPr>
        <w:jc w:val="center"/>
        <w:rPr>
          <w:b/>
          <w:bCs/>
          <w:sz w:val="32"/>
          <w:szCs w:val="32"/>
        </w:rPr>
      </w:pPr>
      <w:r w:rsidRPr="000D5C4E">
        <w:rPr>
          <w:b/>
          <w:bCs/>
          <w:sz w:val="32"/>
          <w:szCs w:val="32"/>
        </w:rPr>
        <w:t>(</w:t>
      </w:r>
      <w:r w:rsidR="003F4986">
        <w:rPr>
          <w:b/>
          <w:bCs/>
          <w:sz w:val="32"/>
          <w:szCs w:val="32"/>
        </w:rPr>
        <w:t>Georgi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D786FE8" w:rsidR="00AF6A38" w:rsidRDefault="003F4986" w:rsidP="00754613">
            <w:r>
              <w:t>Georgi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3F4986"/>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2:00Z</dcterms:modified>
</cp:coreProperties>
</file>